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l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98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2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3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5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4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5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rid_class+I(perc_annual_dist^2)*arid_class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5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rid_class+I(perc_annual_dist^2)*arid_class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6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4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6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rid_class+I(perc_annual_dist^2)*arid_class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3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6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6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6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rid_class+I(perc_annual_dist^2)*arid_class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4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7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4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7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5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8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6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8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6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8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8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8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8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9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07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9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1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9T09:13:13Z</dcterms:created>
  <dcterms:modified xsi:type="dcterms:W3CDTF">2024-04-09T09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